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21D3A5" w14:textId="77777777" w:rsidR="007B1308" w:rsidRDefault="006B03D0" w:rsidP="007B13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center"/>
        <w:rPr>
          <w:rFonts w:cstheme="minorHAnsi"/>
          <w:sz w:val="36"/>
          <w:szCs w:val="40"/>
        </w:rPr>
      </w:pPr>
      <w:proofErr w:type="spellStart"/>
      <w:r w:rsidRPr="007B1308">
        <w:rPr>
          <w:rFonts w:cstheme="minorHAnsi"/>
          <w:sz w:val="36"/>
          <w:szCs w:val="40"/>
        </w:rPr>
        <w:t>Dandarrga</w:t>
      </w:r>
      <w:proofErr w:type="spellEnd"/>
      <w:r w:rsidRPr="007B1308">
        <w:rPr>
          <w:rFonts w:cstheme="minorHAnsi"/>
          <w:sz w:val="36"/>
          <w:szCs w:val="40"/>
        </w:rPr>
        <w:t xml:space="preserve"> </w:t>
      </w:r>
      <w:proofErr w:type="spellStart"/>
      <w:r w:rsidRPr="007B1308">
        <w:rPr>
          <w:rFonts w:cstheme="minorHAnsi"/>
          <w:sz w:val="36"/>
          <w:szCs w:val="40"/>
        </w:rPr>
        <w:t>Landcare</w:t>
      </w:r>
      <w:proofErr w:type="spellEnd"/>
      <w:r w:rsidRPr="007B1308">
        <w:rPr>
          <w:rFonts w:cstheme="minorHAnsi"/>
          <w:sz w:val="36"/>
          <w:szCs w:val="40"/>
        </w:rPr>
        <w:t xml:space="preserve"> &amp; Dorrigo Seed Savers </w:t>
      </w:r>
    </w:p>
    <w:p w14:paraId="76261CDC" w14:textId="4BC12AE5" w:rsidR="002046BB" w:rsidRPr="007B1308" w:rsidRDefault="00FC16B8" w:rsidP="007B13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center"/>
        <w:rPr>
          <w:rFonts w:cstheme="minorHAnsi"/>
          <w:sz w:val="36"/>
          <w:szCs w:val="40"/>
        </w:rPr>
      </w:pPr>
      <w:r w:rsidRPr="007B1308">
        <w:rPr>
          <w:rFonts w:cstheme="minorHAnsi"/>
          <w:sz w:val="36"/>
          <w:szCs w:val="40"/>
        </w:rPr>
        <w:t>Membership</w:t>
      </w:r>
      <w:r w:rsidR="00B660D9" w:rsidRPr="007B1308">
        <w:rPr>
          <w:rFonts w:cstheme="minorHAnsi"/>
          <w:sz w:val="36"/>
          <w:szCs w:val="40"/>
        </w:rPr>
        <w:t xml:space="preserve"> </w:t>
      </w:r>
      <w:r w:rsidR="00632FA9" w:rsidRPr="007B1308">
        <w:rPr>
          <w:rFonts w:cstheme="minorHAnsi"/>
          <w:sz w:val="36"/>
          <w:szCs w:val="40"/>
        </w:rPr>
        <w:t xml:space="preserve">Form </w:t>
      </w:r>
      <w:r w:rsidR="00B660D9" w:rsidRPr="007B1308">
        <w:rPr>
          <w:rFonts w:cstheme="minorHAnsi"/>
          <w:sz w:val="36"/>
          <w:szCs w:val="40"/>
        </w:rPr>
        <w:t>20</w:t>
      </w:r>
      <w:r w:rsidR="00B604CB" w:rsidRPr="007B1308">
        <w:rPr>
          <w:rFonts w:cstheme="minorHAnsi"/>
          <w:sz w:val="36"/>
          <w:szCs w:val="40"/>
        </w:rPr>
        <w:t>21</w:t>
      </w:r>
      <w:r w:rsidR="004518F5" w:rsidRPr="007B1308">
        <w:rPr>
          <w:rFonts w:cstheme="minorHAnsi"/>
          <w:sz w:val="36"/>
          <w:szCs w:val="40"/>
        </w:rPr>
        <w:t xml:space="preserve"> </w:t>
      </w:r>
      <w:r w:rsidR="007B1308" w:rsidRPr="007B1308">
        <w:rPr>
          <w:rFonts w:cstheme="minorHAnsi"/>
          <w:sz w:val="36"/>
          <w:szCs w:val="40"/>
        </w:rPr>
        <w:t>–</w:t>
      </w:r>
      <w:r w:rsidR="004518F5" w:rsidRPr="007B1308">
        <w:rPr>
          <w:rFonts w:cstheme="minorHAnsi"/>
          <w:sz w:val="36"/>
          <w:szCs w:val="40"/>
        </w:rPr>
        <w:t xml:space="preserve"> 2</w:t>
      </w:r>
      <w:r w:rsidR="00B604CB" w:rsidRPr="007B1308">
        <w:rPr>
          <w:rFonts w:cstheme="minorHAnsi"/>
          <w:sz w:val="36"/>
          <w:szCs w:val="40"/>
        </w:rPr>
        <w:t>2</w:t>
      </w:r>
    </w:p>
    <w:p w14:paraId="232487A0" w14:textId="21C05BCC" w:rsidR="007B1308" w:rsidRPr="000A2753" w:rsidRDefault="007B1308" w:rsidP="00B604CB">
      <w:pPr>
        <w:jc w:val="center"/>
        <w:rPr>
          <w:i/>
          <w:sz w:val="28"/>
        </w:rPr>
      </w:pPr>
      <w:r w:rsidRPr="000A2753">
        <w:rPr>
          <w:i/>
          <w:sz w:val="28"/>
        </w:rPr>
        <w:t xml:space="preserve">If applicable, please print, enclose and mail; or scan and email this membership form with your </w:t>
      </w:r>
      <w:proofErr w:type="spellStart"/>
      <w:r w:rsidRPr="000A2753">
        <w:rPr>
          <w:i/>
          <w:sz w:val="28"/>
        </w:rPr>
        <w:t>cheque</w:t>
      </w:r>
      <w:proofErr w:type="spellEnd"/>
      <w:r w:rsidRPr="000A2753">
        <w:rPr>
          <w:i/>
          <w:sz w:val="28"/>
        </w:rPr>
        <w:t xml:space="preserve"> or direct deposit confirmation number, and we will email / post a receip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969"/>
        <w:gridCol w:w="4621"/>
      </w:tblGrid>
      <w:tr w:rsidR="002046BB" w14:paraId="5602FC5F" w14:textId="77777777" w:rsidTr="007B1308">
        <w:tc>
          <w:tcPr>
            <w:tcW w:w="9242" w:type="dxa"/>
            <w:gridSpan w:val="3"/>
          </w:tcPr>
          <w:p w14:paraId="5660AE13" w14:textId="77777777" w:rsidR="002046BB" w:rsidRPr="007B1308" w:rsidRDefault="002046BB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>NAME:</w:t>
            </w:r>
          </w:p>
        </w:tc>
      </w:tr>
      <w:tr w:rsidR="002046BB" w14:paraId="66C44C6F" w14:textId="77777777" w:rsidTr="007B1308">
        <w:tc>
          <w:tcPr>
            <w:tcW w:w="4621" w:type="dxa"/>
            <w:gridSpan w:val="2"/>
          </w:tcPr>
          <w:p w14:paraId="4B98B0D0" w14:textId="77777777" w:rsidR="002046BB" w:rsidRPr="007B1308" w:rsidRDefault="002046BB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>PHONE:</w:t>
            </w:r>
          </w:p>
        </w:tc>
        <w:tc>
          <w:tcPr>
            <w:tcW w:w="4621" w:type="dxa"/>
          </w:tcPr>
          <w:p w14:paraId="3BC3EF68" w14:textId="77777777" w:rsidR="002046BB" w:rsidRPr="007B1308" w:rsidRDefault="002046BB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>MOBILE:</w:t>
            </w:r>
          </w:p>
        </w:tc>
      </w:tr>
      <w:tr w:rsidR="002046BB" w14:paraId="28C56E64" w14:textId="77777777" w:rsidTr="007B1308">
        <w:tc>
          <w:tcPr>
            <w:tcW w:w="9242" w:type="dxa"/>
            <w:gridSpan w:val="3"/>
          </w:tcPr>
          <w:p w14:paraId="4D9F6600" w14:textId="77777777" w:rsidR="002046BB" w:rsidRDefault="002046BB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>POSTAL ADDRESS:</w:t>
            </w:r>
          </w:p>
          <w:p w14:paraId="13B52E7F" w14:textId="77777777" w:rsidR="007B1308" w:rsidRPr="007B1308" w:rsidRDefault="007B1308">
            <w:pPr>
              <w:rPr>
                <w:sz w:val="24"/>
                <w:szCs w:val="28"/>
              </w:rPr>
            </w:pPr>
          </w:p>
        </w:tc>
      </w:tr>
      <w:tr w:rsidR="002046BB" w14:paraId="77C5D3D3" w14:textId="77777777" w:rsidTr="007B1308">
        <w:tc>
          <w:tcPr>
            <w:tcW w:w="9242" w:type="dxa"/>
            <w:gridSpan w:val="3"/>
          </w:tcPr>
          <w:p w14:paraId="08211240" w14:textId="77777777" w:rsidR="002046BB" w:rsidRPr="007B1308" w:rsidRDefault="002046BB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>EMAIL:</w:t>
            </w:r>
          </w:p>
        </w:tc>
      </w:tr>
      <w:tr w:rsidR="00937DC3" w14:paraId="1BAEEE61" w14:textId="77777777" w:rsidTr="007B1308">
        <w:trPr>
          <w:trHeight w:val="702"/>
        </w:trPr>
        <w:tc>
          <w:tcPr>
            <w:tcW w:w="9242" w:type="dxa"/>
            <w:gridSpan w:val="3"/>
          </w:tcPr>
          <w:p w14:paraId="7B5C36CA" w14:textId="77777777" w:rsidR="00937DC3" w:rsidRPr="007B1308" w:rsidRDefault="00937DC3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>SIGNATURE:</w:t>
            </w:r>
          </w:p>
        </w:tc>
      </w:tr>
      <w:tr w:rsidR="00C30448" w14:paraId="61A0EA13" w14:textId="77777777" w:rsidTr="007B1308">
        <w:trPr>
          <w:trHeight w:val="306"/>
        </w:trPr>
        <w:tc>
          <w:tcPr>
            <w:tcW w:w="9242" w:type="dxa"/>
            <w:gridSpan w:val="3"/>
            <w:shd w:val="clear" w:color="auto" w:fill="F2F2F2" w:themeFill="background1" w:themeFillShade="F2"/>
          </w:tcPr>
          <w:p w14:paraId="22BDACF5" w14:textId="72ACE2C5" w:rsidR="00C30448" w:rsidRPr="007B1308" w:rsidRDefault="00C30448" w:rsidP="00C30448">
            <w:pPr>
              <w:jc w:val="center"/>
              <w:rPr>
                <w:b/>
                <w:sz w:val="28"/>
                <w:szCs w:val="28"/>
              </w:rPr>
            </w:pPr>
            <w:r w:rsidRPr="007B1308">
              <w:rPr>
                <w:b/>
                <w:sz w:val="24"/>
                <w:szCs w:val="28"/>
              </w:rPr>
              <w:t>PAYMENT DETAILS</w:t>
            </w:r>
          </w:p>
        </w:tc>
      </w:tr>
      <w:tr w:rsidR="00C30448" w14:paraId="36291CD0" w14:textId="77777777" w:rsidTr="007B1308">
        <w:trPr>
          <w:trHeight w:val="874"/>
        </w:trPr>
        <w:tc>
          <w:tcPr>
            <w:tcW w:w="3652" w:type="dxa"/>
          </w:tcPr>
          <w:p w14:paraId="003DD616" w14:textId="77777777" w:rsidR="00C30448" w:rsidRPr="007B1308" w:rsidRDefault="00C30448" w:rsidP="00C30448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 xml:space="preserve">ANNUAL MEMBERSHIP FEE  </w:t>
            </w:r>
          </w:p>
          <w:p w14:paraId="3017E4EF" w14:textId="5F4ACD6D" w:rsidR="00C30448" w:rsidRPr="007B1308" w:rsidRDefault="00C30448" w:rsidP="00C30448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 xml:space="preserve">(GST </w:t>
            </w:r>
            <w:proofErr w:type="spellStart"/>
            <w:r w:rsidRPr="007B1308">
              <w:rPr>
                <w:sz w:val="24"/>
                <w:szCs w:val="28"/>
              </w:rPr>
              <w:t>inc</w:t>
            </w:r>
            <w:proofErr w:type="spellEnd"/>
            <w:r w:rsidRPr="007B1308">
              <w:rPr>
                <w:sz w:val="24"/>
                <w:szCs w:val="28"/>
              </w:rPr>
              <w:t>) $10</w:t>
            </w:r>
          </w:p>
        </w:tc>
        <w:tc>
          <w:tcPr>
            <w:tcW w:w="5590" w:type="dxa"/>
            <w:gridSpan w:val="2"/>
          </w:tcPr>
          <w:p w14:paraId="1FB67812" w14:textId="28E1F9EE" w:rsidR="00C30448" w:rsidRPr="007B1308" w:rsidRDefault="00C30448" w:rsidP="00C30448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 xml:space="preserve">Payment Date: </w:t>
            </w:r>
          </w:p>
        </w:tc>
      </w:tr>
      <w:tr w:rsidR="00662456" w14:paraId="7CAEEAD6" w14:textId="77777777" w:rsidTr="007B1308">
        <w:trPr>
          <w:trHeight w:val="863"/>
        </w:trPr>
        <w:tc>
          <w:tcPr>
            <w:tcW w:w="4621" w:type="dxa"/>
            <w:gridSpan w:val="2"/>
            <w:vMerge w:val="restart"/>
          </w:tcPr>
          <w:p w14:paraId="443E1504" w14:textId="7E493095" w:rsidR="00662456" w:rsidRDefault="00B604CB">
            <w:pPr>
              <w:rPr>
                <w:sz w:val="24"/>
                <w:szCs w:val="24"/>
              </w:rPr>
            </w:pPr>
            <w:r>
              <w:rPr>
                <w:noProof/>
                <w:lang w:val="en-AU" w:eastAsia="en-AU" w:bidi="ar-SA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90DB195" wp14:editId="4854F509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168275</wp:posOffset>
                      </wp:positionV>
                      <wp:extent cx="171450" cy="133350"/>
                      <wp:effectExtent l="5715" t="6350" r="13335" b="12700"/>
                      <wp:wrapNone/>
                      <wp:docPr id="2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1450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.45pt;margin-top:13.25pt;width:13.5pt;height:1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"/>
                  </w:pict>
                </mc:Fallback>
              </mc:AlternateContent>
            </w:r>
            <w:r w:rsidR="00662456">
              <w:t xml:space="preserve">        </w:t>
            </w:r>
            <w:r w:rsidR="00662456" w:rsidRPr="002B788F">
              <w:rPr>
                <w:sz w:val="24"/>
                <w:szCs w:val="24"/>
              </w:rPr>
              <w:t>EFT TRANSFER</w:t>
            </w:r>
          </w:p>
          <w:p w14:paraId="1CB910A0" w14:textId="1436B7E2" w:rsidR="00662456" w:rsidRPr="000A2753" w:rsidRDefault="00662456">
            <w:pPr>
              <w:rPr>
                <w:sz w:val="24"/>
                <w:szCs w:val="22"/>
              </w:rPr>
            </w:pPr>
            <w:r w:rsidRPr="000A2753">
              <w:rPr>
                <w:sz w:val="24"/>
                <w:szCs w:val="22"/>
              </w:rPr>
              <w:t xml:space="preserve">BSB:  </w:t>
            </w:r>
            <w:r w:rsidRPr="000A2753">
              <w:rPr>
                <w:rFonts w:ascii="Arial" w:hAnsi="Arial" w:cs="Arial"/>
                <w:b/>
                <w:sz w:val="22"/>
              </w:rPr>
              <w:t>932 000</w:t>
            </w:r>
            <w:r w:rsidRPr="000A2753">
              <w:rPr>
                <w:sz w:val="24"/>
                <w:szCs w:val="22"/>
              </w:rPr>
              <w:t xml:space="preserve">   ACC:  </w:t>
            </w:r>
            <w:r w:rsidR="007D0408">
              <w:rPr>
                <w:rFonts w:ascii="Arial" w:hAnsi="Arial" w:cs="Arial"/>
                <w:b/>
                <w:sz w:val="22"/>
              </w:rPr>
              <w:t>100468494</w:t>
            </w:r>
            <w:r w:rsidRPr="000A2753">
              <w:rPr>
                <w:b/>
                <w:sz w:val="24"/>
                <w:szCs w:val="22"/>
              </w:rPr>
              <w:t xml:space="preserve">   </w:t>
            </w:r>
          </w:p>
          <w:p w14:paraId="02BF7942" w14:textId="7C706492" w:rsidR="00662456" w:rsidRDefault="00662456" w:rsidP="00D83A77">
            <w:r w:rsidRPr="000A2753">
              <w:rPr>
                <w:sz w:val="24"/>
                <w:szCs w:val="22"/>
              </w:rPr>
              <w:t xml:space="preserve">ACC NAME:  </w:t>
            </w:r>
            <w:r w:rsidR="00F9633D" w:rsidRPr="00F9633D">
              <w:rPr>
                <w:b/>
                <w:sz w:val="24"/>
                <w:szCs w:val="24"/>
              </w:rPr>
              <w:t>Dorrigo Community Nursery</w:t>
            </w:r>
            <w:r w:rsidR="007D0408">
              <w:rPr>
                <w:b/>
                <w:sz w:val="24"/>
                <w:szCs w:val="24"/>
              </w:rPr>
              <w:t xml:space="preserve"> Inc</w:t>
            </w:r>
            <w:bookmarkStart w:id="0" w:name="_GoBack"/>
            <w:bookmarkEnd w:id="0"/>
            <w:r w:rsidRPr="000A2753">
              <w:rPr>
                <w:sz w:val="28"/>
                <w:szCs w:val="24"/>
              </w:rPr>
              <w:t xml:space="preserve"> </w:t>
            </w:r>
            <w:r w:rsidRPr="000A2753">
              <w:rPr>
                <w:sz w:val="24"/>
                <w:szCs w:val="22"/>
              </w:rPr>
              <w:t xml:space="preserve">                    REF: </w:t>
            </w:r>
            <w:r w:rsidRPr="000A2753">
              <w:rPr>
                <w:b/>
                <w:sz w:val="24"/>
                <w:szCs w:val="22"/>
              </w:rPr>
              <w:t>Surname</w:t>
            </w:r>
          </w:p>
        </w:tc>
        <w:tc>
          <w:tcPr>
            <w:tcW w:w="4621" w:type="dxa"/>
          </w:tcPr>
          <w:p w14:paraId="069B961F" w14:textId="7FDF0068" w:rsidR="00662456" w:rsidRDefault="00B604CB">
            <w:pPr>
              <w:rPr>
                <w:sz w:val="24"/>
                <w:szCs w:val="24"/>
              </w:rPr>
            </w:pPr>
            <w:r>
              <w:rPr>
                <w:noProof/>
                <w:lang w:val="en-AU" w:eastAsia="en-AU" w:bidi="ar-S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D627E30" wp14:editId="36E810F3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168275</wp:posOffset>
                      </wp:positionV>
                      <wp:extent cx="142875" cy="125730"/>
                      <wp:effectExtent l="8890" t="6350" r="10160" b="10795"/>
                      <wp:wrapNone/>
                      <wp:docPr id="1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" o:spid="_x0000_s1026" style="position:absolute;margin-left:3.7pt;margin-top:13.25pt;width:11.25pt;height:9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"/>
                  </w:pict>
                </mc:Fallback>
              </mc:AlternateContent>
            </w:r>
            <w:r w:rsidR="00662456">
              <w:t xml:space="preserve">         </w:t>
            </w:r>
            <w:r w:rsidR="00662456" w:rsidRPr="002B788F">
              <w:rPr>
                <w:sz w:val="24"/>
                <w:szCs w:val="24"/>
              </w:rPr>
              <w:t>CASH/CHEQUE</w:t>
            </w:r>
          </w:p>
          <w:p w14:paraId="19DADF22" w14:textId="0812FF82" w:rsidR="00662456" w:rsidRPr="002B788F" w:rsidRDefault="00F9633D" w:rsidP="00937D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Payable to Dorrigo Community Nursery </w:t>
            </w:r>
            <w:proofErr w:type="spellStart"/>
            <w:r>
              <w:rPr>
                <w:sz w:val="24"/>
                <w:szCs w:val="24"/>
              </w:rPr>
              <w:t>Inc</w:t>
            </w:r>
            <w:proofErr w:type="spellEnd"/>
            <w:r w:rsidR="00662456">
              <w:rPr>
                <w:sz w:val="24"/>
                <w:szCs w:val="24"/>
              </w:rPr>
              <w:t>)</w:t>
            </w:r>
          </w:p>
        </w:tc>
      </w:tr>
      <w:tr w:rsidR="00662456" w14:paraId="4EC9A498" w14:textId="77777777" w:rsidTr="007B1308">
        <w:trPr>
          <w:trHeight w:val="862"/>
        </w:trPr>
        <w:tc>
          <w:tcPr>
            <w:tcW w:w="4621" w:type="dxa"/>
            <w:gridSpan w:val="2"/>
            <w:vMerge/>
          </w:tcPr>
          <w:p w14:paraId="5D742058" w14:textId="77777777" w:rsidR="00662456" w:rsidRPr="00E20769" w:rsidRDefault="00662456">
            <w:pPr>
              <w:rPr>
                <w:noProof/>
                <w:lang w:val="en-AU" w:eastAsia="en-AU" w:bidi="ar-SA"/>
              </w:rPr>
            </w:pPr>
          </w:p>
        </w:tc>
        <w:tc>
          <w:tcPr>
            <w:tcW w:w="4621" w:type="dxa"/>
          </w:tcPr>
          <w:p w14:paraId="4B09B74B" w14:textId="77777777" w:rsidR="00662456" w:rsidRPr="00662456" w:rsidRDefault="00662456">
            <w:pPr>
              <w:rPr>
                <w:noProof/>
                <w:sz w:val="24"/>
                <w:szCs w:val="24"/>
                <w:lang w:val="en-AU" w:eastAsia="en-AU" w:bidi="ar-SA"/>
              </w:rPr>
            </w:pPr>
            <w:r w:rsidRPr="00662456">
              <w:rPr>
                <w:noProof/>
                <w:sz w:val="24"/>
                <w:szCs w:val="24"/>
                <w:lang w:val="en-AU" w:eastAsia="en-AU" w:bidi="ar-SA"/>
              </w:rPr>
              <w:t>Rec.#</w:t>
            </w:r>
          </w:p>
        </w:tc>
      </w:tr>
    </w:tbl>
    <w:p w14:paraId="39C359AF" w14:textId="77777777" w:rsidR="000A2753" w:rsidRDefault="000A2753"/>
    <w:p w14:paraId="5BE0CE08" w14:textId="77777777" w:rsidR="00F9633D" w:rsidRDefault="00F9633D"/>
    <w:p w14:paraId="5A4CDE66" w14:textId="77777777" w:rsidR="00F9633D" w:rsidRDefault="00F9633D"/>
    <w:p w14:paraId="51FCD28F" w14:textId="77777777" w:rsidR="00F9633D" w:rsidRDefault="00F9633D"/>
    <w:p w14:paraId="6B269A2E" w14:textId="77777777" w:rsidR="00F9633D" w:rsidRDefault="00F9633D"/>
    <w:p w14:paraId="42F5B592" w14:textId="77777777" w:rsidR="00F9633D" w:rsidRDefault="00F9633D"/>
    <w:p w14:paraId="67437A61" w14:textId="77777777" w:rsidR="00F9633D" w:rsidRDefault="00F9633D"/>
    <w:p w14:paraId="22BABB00" w14:textId="77777777" w:rsidR="00F9633D" w:rsidRDefault="00F9633D"/>
    <w:p w14:paraId="70A4A7B8" w14:textId="77777777" w:rsidR="00F9633D" w:rsidRDefault="00F9633D"/>
    <w:p w14:paraId="77C32AF0" w14:textId="77777777" w:rsidR="00F9633D" w:rsidRDefault="00F9633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30"/>
        <w:gridCol w:w="912"/>
      </w:tblGrid>
      <w:tr w:rsidR="007B1308" w14:paraId="3E601A46" w14:textId="77777777" w:rsidTr="000A2753">
        <w:trPr>
          <w:trHeight w:val="426"/>
        </w:trPr>
        <w:tc>
          <w:tcPr>
            <w:tcW w:w="9242" w:type="dxa"/>
            <w:gridSpan w:val="2"/>
            <w:shd w:val="clear" w:color="auto" w:fill="auto"/>
          </w:tcPr>
          <w:p w14:paraId="41D25DAA" w14:textId="33737C96" w:rsidR="007B1308" w:rsidRPr="00662456" w:rsidRDefault="000A2753" w:rsidP="000A2753">
            <w:pPr>
              <w:jc w:val="center"/>
              <w:rPr>
                <w:noProof/>
                <w:sz w:val="24"/>
                <w:szCs w:val="24"/>
                <w:lang w:val="en-AU" w:eastAsia="en-AU" w:bidi="ar-SA"/>
              </w:rPr>
            </w:pPr>
            <w:r w:rsidRPr="003E5681">
              <w:rPr>
                <w:b/>
                <w:sz w:val="24"/>
                <w:szCs w:val="28"/>
              </w:rPr>
              <w:lastRenderedPageBreak/>
              <w:t>OTHER INFORMATIO</w:t>
            </w:r>
            <w:r w:rsidR="007B1308" w:rsidRPr="003E5681">
              <w:rPr>
                <w:b/>
                <w:sz w:val="24"/>
                <w:szCs w:val="28"/>
              </w:rPr>
              <w:t>N</w:t>
            </w:r>
            <w:r w:rsidR="007B1308" w:rsidRPr="003E5681">
              <w:rPr>
                <w:sz w:val="24"/>
                <w:szCs w:val="28"/>
              </w:rPr>
              <w:t xml:space="preserve"> - please tick &amp; note any relevant details</w:t>
            </w:r>
          </w:p>
        </w:tc>
      </w:tr>
      <w:tr w:rsidR="007B1308" w14:paraId="7C429C4D" w14:textId="77777777" w:rsidTr="007B1308">
        <w:trPr>
          <w:trHeight w:val="862"/>
        </w:trPr>
        <w:tc>
          <w:tcPr>
            <w:tcW w:w="8330" w:type="dxa"/>
          </w:tcPr>
          <w:p w14:paraId="0B43D4FF" w14:textId="77777777" w:rsidR="000A2753" w:rsidRPr="000A2753" w:rsidRDefault="007B1308" w:rsidP="000A2753">
            <w:pPr>
              <w:rPr>
                <w:sz w:val="24"/>
                <w:szCs w:val="24"/>
              </w:rPr>
            </w:pPr>
            <w:r w:rsidRPr="000A2753">
              <w:rPr>
                <w:sz w:val="24"/>
                <w:szCs w:val="24"/>
              </w:rPr>
              <w:t xml:space="preserve">Would you like to become a regular volunteer? If so, please complete a </w:t>
            </w:r>
            <w:r w:rsidRPr="000A2753">
              <w:rPr>
                <w:sz w:val="24"/>
                <w:szCs w:val="24"/>
                <w:u w:val="single"/>
              </w:rPr>
              <w:t xml:space="preserve">Volunteer </w:t>
            </w:r>
            <w:r w:rsidR="000A2753" w:rsidRPr="000A2753">
              <w:rPr>
                <w:sz w:val="24"/>
                <w:szCs w:val="24"/>
                <w:u w:val="single"/>
              </w:rPr>
              <w:t xml:space="preserve">WHS </w:t>
            </w:r>
            <w:r w:rsidRPr="000A2753">
              <w:rPr>
                <w:sz w:val="24"/>
                <w:szCs w:val="24"/>
                <w:u w:val="single"/>
              </w:rPr>
              <w:t>Form</w:t>
            </w:r>
            <w:r w:rsidRPr="000A2753">
              <w:rPr>
                <w:sz w:val="24"/>
                <w:szCs w:val="24"/>
              </w:rPr>
              <w:t xml:space="preserve"> </w:t>
            </w:r>
          </w:p>
          <w:p w14:paraId="07DCCF44" w14:textId="5A2027A0" w:rsidR="000A2753" w:rsidRPr="000A2753" w:rsidRDefault="000A2753" w:rsidP="000A2753">
            <w:pPr>
              <w:rPr>
                <w:sz w:val="24"/>
                <w:szCs w:val="24"/>
              </w:rPr>
            </w:pPr>
          </w:p>
        </w:tc>
        <w:tc>
          <w:tcPr>
            <w:tcW w:w="912" w:type="dxa"/>
          </w:tcPr>
          <w:p w14:paraId="3D082365" w14:textId="77777777" w:rsidR="007B1308" w:rsidRPr="00662456" w:rsidRDefault="007B1308">
            <w:pPr>
              <w:rPr>
                <w:noProof/>
                <w:sz w:val="24"/>
                <w:szCs w:val="24"/>
                <w:lang w:val="en-AU" w:eastAsia="en-AU" w:bidi="ar-SA"/>
              </w:rPr>
            </w:pPr>
          </w:p>
        </w:tc>
      </w:tr>
      <w:tr w:rsidR="007B1308" w14:paraId="472B4069" w14:textId="77777777" w:rsidTr="00A35DE0">
        <w:trPr>
          <w:trHeight w:val="873"/>
        </w:trPr>
        <w:tc>
          <w:tcPr>
            <w:tcW w:w="8330" w:type="dxa"/>
          </w:tcPr>
          <w:p w14:paraId="444EF156" w14:textId="15532503" w:rsidR="000A2753" w:rsidRPr="000A2753" w:rsidRDefault="007B1308" w:rsidP="007B1308">
            <w:pPr>
              <w:rPr>
                <w:sz w:val="24"/>
                <w:szCs w:val="24"/>
              </w:rPr>
            </w:pPr>
            <w:r w:rsidRPr="000A2753">
              <w:rPr>
                <w:sz w:val="24"/>
                <w:szCs w:val="24"/>
              </w:rPr>
              <w:t xml:space="preserve">Do you have </w:t>
            </w:r>
            <w:proofErr w:type="spellStart"/>
            <w:r w:rsidRPr="000A2753">
              <w:rPr>
                <w:sz w:val="24"/>
                <w:szCs w:val="24"/>
              </w:rPr>
              <w:t>ute</w:t>
            </w:r>
            <w:proofErr w:type="spellEnd"/>
            <w:r w:rsidRPr="000A2753">
              <w:rPr>
                <w:sz w:val="24"/>
                <w:szCs w:val="24"/>
              </w:rPr>
              <w:t xml:space="preserve"> or trailer? Can you help with transporting nursery supplies?</w:t>
            </w:r>
          </w:p>
          <w:p w14:paraId="421F6F6F" w14:textId="2F0E6B21" w:rsidR="000A2753" w:rsidRPr="000A2753" w:rsidRDefault="000A2753" w:rsidP="007B1308">
            <w:pPr>
              <w:rPr>
                <w:sz w:val="24"/>
                <w:szCs w:val="24"/>
              </w:rPr>
            </w:pPr>
          </w:p>
        </w:tc>
        <w:tc>
          <w:tcPr>
            <w:tcW w:w="912" w:type="dxa"/>
          </w:tcPr>
          <w:p w14:paraId="4B02D827" w14:textId="77777777" w:rsidR="007B1308" w:rsidRDefault="007B1308" w:rsidP="00D244B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  <w:tr w:rsidR="007B1308" w14:paraId="4793F3A9" w14:textId="77777777" w:rsidTr="007B1308">
        <w:trPr>
          <w:trHeight w:val="892"/>
        </w:trPr>
        <w:tc>
          <w:tcPr>
            <w:tcW w:w="8330" w:type="dxa"/>
          </w:tcPr>
          <w:p w14:paraId="7C0FB3F0" w14:textId="2059CE01" w:rsidR="000A2753" w:rsidRPr="000A2753" w:rsidRDefault="007B1308" w:rsidP="00AE5048">
            <w:pPr>
              <w:rPr>
                <w:sz w:val="24"/>
                <w:szCs w:val="22"/>
              </w:rPr>
            </w:pPr>
            <w:r w:rsidRPr="000A2753">
              <w:rPr>
                <w:sz w:val="24"/>
                <w:szCs w:val="22"/>
              </w:rPr>
              <w:t xml:space="preserve">Do you have native seeds on your property? </w:t>
            </w:r>
          </w:p>
          <w:p w14:paraId="4277AFC1" w14:textId="5730A5A8" w:rsidR="000A2753" w:rsidRPr="000A2753" w:rsidRDefault="000A2753" w:rsidP="00AE5048">
            <w:pPr>
              <w:rPr>
                <w:sz w:val="24"/>
                <w:szCs w:val="22"/>
              </w:rPr>
            </w:pPr>
          </w:p>
        </w:tc>
        <w:tc>
          <w:tcPr>
            <w:tcW w:w="912" w:type="dxa"/>
          </w:tcPr>
          <w:p w14:paraId="049E4A45" w14:textId="77777777" w:rsidR="007B1308" w:rsidRDefault="007B1308" w:rsidP="00D244B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  <w:tr w:rsidR="007B1308" w14:paraId="68D4453B" w14:textId="77777777" w:rsidTr="00AE5048">
        <w:trPr>
          <w:trHeight w:val="1100"/>
        </w:trPr>
        <w:tc>
          <w:tcPr>
            <w:tcW w:w="8330" w:type="dxa"/>
          </w:tcPr>
          <w:p w14:paraId="6F31CEB3" w14:textId="3040AD4B" w:rsidR="000A2753" w:rsidRPr="000A2753" w:rsidRDefault="007B1308" w:rsidP="00AE5048">
            <w:pPr>
              <w:rPr>
                <w:sz w:val="24"/>
                <w:szCs w:val="22"/>
              </w:rPr>
            </w:pPr>
            <w:r w:rsidRPr="000A2753">
              <w:rPr>
                <w:sz w:val="24"/>
                <w:szCs w:val="22"/>
              </w:rPr>
              <w:t xml:space="preserve">Are you planning to undertake conservation and land management work on your Property? </w:t>
            </w:r>
          </w:p>
          <w:p w14:paraId="5D72309F" w14:textId="0050019D" w:rsidR="000A2753" w:rsidRPr="000A2753" w:rsidRDefault="000A2753" w:rsidP="00AE5048">
            <w:pPr>
              <w:rPr>
                <w:sz w:val="24"/>
                <w:szCs w:val="24"/>
              </w:rPr>
            </w:pPr>
          </w:p>
        </w:tc>
        <w:tc>
          <w:tcPr>
            <w:tcW w:w="912" w:type="dxa"/>
          </w:tcPr>
          <w:p w14:paraId="00C03595" w14:textId="77777777" w:rsidR="007B1308" w:rsidRDefault="007B1308" w:rsidP="00D244B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  <w:tr w:rsidR="007B1308" w14:paraId="45895FE8" w14:textId="77777777" w:rsidTr="0022369B">
        <w:trPr>
          <w:trHeight w:val="1028"/>
        </w:trPr>
        <w:tc>
          <w:tcPr>
            <w:tcW w:w="8330" w:type="dxa"/>
          </w:tcPr>
          <w:p w14:paraId="68C093C0" w14:textId="77777777" w:rsidR="007B1308" w:rsidRPr="000A2753" w:rsidRDefault="007B1308" w:rsidP="00AE5048">
            <w:pPr>
              <w:rPr>
                <w:sz w:val="24"/>
                <w:szCs w:val="22"/>
              </w:rPr>
            </w:pPr>
            <w:r w:rsidRPr="000A2753">
              <w:rPr>
                <w:sz w:val="24"/>
                <w:szCs w:val="22"/>
              </w:rPr>
              <w:t xml:space="preserve">Would you like help with conservation and land management? </w:t>
            </w:r>
          </w:p>
          <w:p w14:paraId="2E606BF5" w14:textId="185AA6E0" w:rsidR="000A2753" w:rsidRPr="000A2753" w:rsidRDefault="000A2753" w:rsidP="00AE5048">
            <w:pPr>
              <w:rPr>
                <w:sz w:val="24"/>
                <w:szCs w:val="24"/>
              </w:rPr>
            </w:pPr>
          </w:p>
        </w:tc>
        <w:tc>
          <w:tcPr>
            <w:tcW w:w="912" w:type="dxa"/>
          </w:tcPr>
          <w:p w14:paraId="441A71B7" w14:textId="77777777" w:rsidR="007B1308" w:rsidRDefault="007B1308" w:rsidP="00D244B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</w:tbl>
    <w:p w14:paraId="09F28CBC" w14:textId="22E1402A" w:rsidR="00D83A77" w:rsidRDefault="00D83A77" w:rsidP="00AE5048"/>
    <w:tbl>
      <w:tblPr>
        <w:tblStyle w:val="TableGrid2"/>
        <w:tblpPr w:leftFromText="180" w:rightFromText="180" w:vertAnchor="text" w:horzAnchor="margin" w:tblpXSpec="center" w:tblpY="-68"/>
        <w:tblW w:w="9464" w:type="dxa"/>
        <w:tblLook w:val="04A0" w:firstRow="1" w:lastRow="0" w:firstColumn="1" w:lastColumn="0" w:noHBand="0" w:noVBand="1"/>
      </w:tblPr>
      <w:tblGrid>
        <w:gridCol w:w="4077"/>
        <w:gridCol w:w="805"/>
        <w:gridCol w:w="3590"/>
        <w:gridCol w:w="992"/>
      </w:tblGrid>
      <w:tr w:rsidR="000A2753" w14:paraId="1FFC0899" w14:textId="77777777" w:rsidTr="000A2753">
        <w:trPr>
          <w:trHeight w:val="794"/>
        </w:trPr>
        <w:tc>
          <w:tcPr>
            <w:tcW w:w="9464" w:type="dxa"/>
            <w:gridSpan w:val="4"/>
            <w:shd w:val="clear" w:color="auto" w:fill="auto"/>
            <w:vAlign w:val="center"/>
          </w:tcPr>
          <w:p w14:paraId="2C1796AC" w14:textId="7F777232" w:rsidR="000A2753" w:rsidRPr="0009175A" w:rsidRDefault="000A2753" w:rsidP="00426D45">
            <w:pPr>
              <w:pStyle w:val="Standard"/>
              <w:spacing w:line="360" w:lineRule="auto"/>
              <w:jc w:val="center"/>
              <w:outlineLvl w:val="0"/>
              <w:rPr>
                <w:b/>
                <w:i/>
                <w:sz w:val="22"/>
              </w:rPr>
            </w:pPr>
            <w:r w:rsidRPr="003E5681">
              <w:rPr>
                <w:b/>
                <w:sz w:val="22"/>
              </w:rPr>
              <w:t xml:space="preserve">Would like to help with any Core Projects – </w:t>
            </w:r>
            <w:r w:rsidRPr="003E5681">
              <w:rPr>
                <w:b/>
                <w:i/>
                <w:sz w:val="22"/>
              </w:rPr>
              <w:t>please tick</w:t>
            </w:r>
          </w:p>
        </w:tc>
      </w:tr>
      <w:tr w:rsidR="000A2753" w14:paraId="4B9B30FA" w14:textId="77777777" w:rsidTr="000A2753">
        <w:trPr>
          <w:trHeight w:val="794"/>
        </w:trPr>
        <w:tc>
          <w:tcPr>
            <w:tcW w:w="4077" w:type="dxa"/>
            <w:vAlign w:val="center"/>
          </w:tcPr>
          <w:p w14:paraId="22E28D55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proofErr w:type="spellStart"/>
            <w:r w:rsidRPr="0009175A">
              <w:rPr>
                <w:sz w:val="22"/>
              </w:rPr>
              <w:t>Dandarrga</w:t>
            </w:r>
            <w:proofErr w:type="spellEnd"/>
            <w:r w:rsidRPr="0009175A">
              <w:rPr>
                <w:sz w:val="22"/>
              </w:rPr>
              <w:t xml:space="preserve"> </w:t>
            </w:r>
            <w:proofErr w:type="spellStart"/>
            <w:r w:rsidRPr="0009175A">
              <w:rPr>
                <w:sz w:val="22"/>
              </w:rPr>
              <w:t>Landcare</w:t>
            </w:r>
            <w:proofErr w:type="spellEnd"/>
            <w:r w:rsidRPr="0009175A">
              <w:rPr>
                <w:sz w:val="22"/>
              </w:rPr>
              <w:t xml:space="preserve"> Nursery</w:t>
            </w:r>
          </w:p>
        </w:tc>
        <w:tc>
          <w:tcPr>
            <w:tcW w:w="805" w:type="dxa"/>
            <w:vAlign w:val="center"/>
          </w:tcPr>
          <w:p w14:paraId="6854AEBF" w14:textId="77777777" w:rsidR="000A2753" w:rsidRDefault="000A2753" w:rsidP="00426D4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  <w:tc>
          <w:tcPr>
            <w:tcW w:w="3590" w:type="dxa"/>
            <w:vAlign w:val="center"/>
          </w:tcPr>
          <w:p w14:paraId="13C0D06C" w14:textId="77777777" w:rsidR="000A2753" w:rsidRDefault="000A2753" w:rsidP="00426D4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  <w:r w:rsidRPr="0009175A">
              <w:rPr>
                <w:szCs w:val="28"/>
                <w:lang w:val="en-AU"/>
              </w:rPr>
              <w:t>Dorrigo Seed Savers</w:t>
            </w:r>
          </w:p>
        </w:tc>
        <w:tc>
          <w:tcPr>
            <w:tcW w:w="992" w:type="dxa"/>
            <w:vAlign w:val="center"/>
          </w:tcPr>
          <w:p w14:paraId="67087C73" w14:textId="77777777" w:rsidR="000A2753" w:rsidRDefault="000A2753" w:rsidP="00426D4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  <w:tr w:rsidR="000A2753" w14:paraId="39F1B019" w14:textId="77777777" w:rsidTr="000A2753">
        <w:trPr>
          <w:trHeight w:val="794"/>
        </w:trPr>
        <w:tc>
          <w:tcPr>
            <w:tcW w:w="4077" w:type="dxa"/>
            <w:vAlign w:val="center"/>
          </w:tcPr>
          <w:p w14:paraId="1BB2C190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r w:rsidRPr="0009175A">
              <w:rPr>
                <w:sz w:val="22"/>
              </w:rPr>
              <w:t>Plant ID sessions and excursions</w:t>
            </w:r>
          </w:p>
        </w:tc>
        <w:tc>
          <w:tcPr>
            <w:tcW w:w="805" w:type="dxa"/>
            <w:vAlign w:val="center"/>
          </w:tcPr>
          <w:p w14:paraId="33B86384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</w:p>
        </w:tc>
        <w:tc>
          <w:tcPr>
            <w:tcW w:w="3590" w:type="dxa"/>
            <w:vAlign w:val="center"/>
          </w:tcPr>
          <w:p w14:paraId="43CE8D41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r w:rsidRPr="0009175A">
              <w:rPr>
                <w:sz w:val="22"/>
              </w:rPr>
              <w:t>Community Garden</w:t>
            </w:r>
          </w:p>
        </w:tc>
        <w:tc>
          <w:tcPr>
            <w:tcW w:w="992" w:type="dxa"/>
            <w:vAlign w:val="center"/>
          </w:tcPr>
          <w:p w14:paraId="660DC955" w14:textId="77777777" w:rsidR="000A2753" w:rsidRDefault="000A2753" w:rsidP="00426D4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  <w:tr w:rsidR="000A2753" w14:paraId="6C1B54E6" w14:textId="77777777" w:rsidTr="000A2753">
        <w:trPr>
          <w:trHeight w:val="794"/>
        </w:trPr>
        <w:tc>
          <w:tcPr>
            <w:tcW w:w="4077" w:type="dxa"/>
            <w:vAlign w:val="center"/>
          </w:tcPr>
          <w:p w14:paraId="07FD9058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r w:rsidRPr="0009175A">
              <w:rPr>
                <w:sz w:val="22"/>
              </w:rPr>
              <w:t>Tree planting days</w:t>
            </w:r>
          </w:p>
        </w:tc>
        <w:tc>
          <w:tcPr>
            <w:tcW w:w="805" w:type="dxa"/>
            <w:vAlign w:val="center"/>
          </w:tcPr>
          <w:p w14:paraId="25972A9B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</w:p>
        </w:tc>
        <w:tc>
          <w:tcPr>
            <w:tcW w:w="3590" w:type="dxa"/>
            <w:vAlign w:val="center"/>
          </w:tcPr>
          <w:p w14:paraId="334A3D59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r>
              <w:rPr>
                <w:sz w:val="22"/>
              </w:rPr>
              <w:t>Infrastructure (E.G. Carpentry, welding, plumbing)</w:t>
            </w:r>
          </w:p>
        </w:tc>
        <w:tc>
          <w:tcPr>
            <w:tcW w:w="992" w:type="dxa"/>
            <w:vAlign w:val="center"/>
          </w:tcPr>
          <w:p w14:paraId="42204C49" w14:textId="77777777" w:rsidR="000A2753" w:rsidRDefault="000A2753" w:rsidP="00426D4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  <w:tr w:rsidR="000A2753" w14:paraId="0CED1D13" w14:textId="77777777" w:rsidTr="000A2753">
        <w:trPr>
          <w:trHeight w:val="794"/>
        </w:trPr>
        <w:tc>
          <w:tcPr>
            <w:tcW w:w="4077" w:type="dxa"/>
            <w:vAlign w:val="center"/>
          </w:tcPr>
          <w:p w14:paraId="6F94E739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r w:rsidRPr="0009175A">
              <w:rPr>
                <w:sz w:val="22"/>
              </w:rPr>
              <w:t>Bush regeneration</w:t>
            </w:r>
          </w:p>
        </w:tc>
        <w:tc>
          <w:tcPr>
            <w:tcW w:w="805" w:type="dxa"/>
            <w:vAlign w:val="center"/>
          </w:tcPr>
          <w:p w14:paraId="3E7776A9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</w:p>
        </w:tc>
        <w:tc>
          <w:tcPr>
            <w:tcW w:w="3590" w:type="dxa"/>
            <w:vAlign w:val="center"/>
          </w:tcPr>
          <w:p w14:paraId="080FFC1A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r w:rsidRPr="003A4623">
              <w:rPr>
                <w:sz w:val="22"/>
              </w:rPr>
              <w:t xml:space="preserve">Other (e.g. Admin, </w:t>
            </w:r>
            <w:r>
              <w:rPr>
                <w:sz w:val="22"/>
              </w:rPr>
              <w:t>O</w:t>
            </w:r>
            <w:r w:rsidRPr="003A4623">
              <w:rPr>
                <w:sz w:val="22"/>
              </w:rPr>
              <w:t>H&amp;S  or PR)</w:t>
            </w:r>
          </w:p>
        </w:tc>
        <w:tc>
          <w:tcPr>
            <w:tcW w:w="992" w:type="dxa"/>
            <w:vAlign w:val="center"/>
          </w:tcPr>
          <w:p w14:paraId="68472897" w14:textId="77777777" w:rsidR="000A2753" w:rsidRDefault="000A2753" w:rsidP="00426D4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</w:tbl>
    <w:p w14:paraId="3DD83FE2" w14:textId="77777777" w:rsidR="000A2753" w:rsidRDefault="000A2753" w:rsidP="00AE5048"/>
    <w:sectPr w:rsidR="000A2753" w:rsidSect="0022369B">
      <w:headerReference w:type="default" r:id="rId7"/>
      <w:footerReference w:type="default" r:id="rId8"/>
      <w:pgSz w:w="11906" w:h="16838"/>
      <w:pgMar w:top="1134" w:right="1440" w:bottom="284" w:left="1440" w:header="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F7F1E0" w14:textId="77777777" w:rsidR="002447D8" w:rsidRDefault="002447D8" w:rsidP="002D4E9F">
      <w:pPr>
        <w:spacing w:before="0" w:after="0" w:line="240" w:lineRule="auto"/>
      </w:pPr>
      <w:r>
        <w:separator/>
      </w:r>
    </w:p>
  </w:endnote>
  <w:endnote w:type="continuationSeparator" w:id="0">
    <w:p w14:paraId="2D540DDC" w14:textId="77777777" w:rsidR="002447D8" w:rsidRDefault="002447D8" w:rsidP="002D4E9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AA648F" w14:textId="3F690362" w:rsidR="002D4E9F" w:rsidRPr="007B1308" w:rsidRDefault="0079528A" w:rsidP="00B604CB">
    <w:pPr>
      <w:spacing w:line="240" w:lineRule="auto"/>
      <w:rPr>
        <w:rFonts w:asciiTheme="majorHAnsi" w:hAnsiTheme="majorHAnsi"/>
        <w:color w:val="595959" w:themeColor="text1" w:themeTint="A6"/>
        <w:sz w:val="22"/>
        <w:szCs w:val="28"/>
      </w:rPr>
    </w:pPr>
    <w:proofErr w:type="spellStart"/>
    <w:r w:rsidRPr="007B1308">
      <w:rPr>
        <w:rFonts w:asciiTheme="majorHAnsi" w:hAnsiTheme="majorHAnsi"/>
        <w:color w:val="595959" w:themeColor="text1" w:themeTint="A6"/>
        <w:sz w:val="22"/>
        <w:szCs w:val="28"/>
      </w:rPr>
      <w:t>Dandarrga</w:t>
    </w:r>
    <w:proofErr w:type="spellEnd"/>
    <w:r w:rsidRPr="007B1308">
      <w:rPr>
        <w:rFonts w:asciiTheme="majorHAnsi" w:hAnsiTheme="majorHAnsi"/>
        <w:color w:val="595959" w:themeColor="text1" w:themeTint="A6"/>
        <w:sz w:val="22"/>
        <w:szCs w:val="28"/>
      </w:rPr>
      <w:t xml:space="preserve"> </w:t>
    </w:r>
    <w:proofErr w:type="spellStart"/>
    <w:r w:rsidRPr="007B1308">
      <w:rPr>
        <w:rFonts w:asciiTheme="majorHAnsi" w:hAnsiTheme="majorHAnsi"/>
        <w:color w:val="595959" w:themeColor="text1" w:themeTint="A6"/>
        <w:sz w:val="22"/>
        <w:szCs w:val="28"/>
      </w:rPr>
      <w:t>Landcare</w:t>
    </w:r>
    <w:proofErr w:type="spellEnd"/>
    <w:r w:rsidR="00632FA9" w:rsidRPr="007B1308">
      <w:rPr>
        <w:rFonts w:asciiTheme="majorHAnsi" w:hAnsiTheme="majorHAnsi"/>
        <w:color w:val="595959" w:themeColor="text1" w:themeTint="A6"/>
        <w:sz w:val="22"/>
        <w:szCs w:val="28"/>
      </w:rPr>
      <w:t xml:space="preserve"> &amp; Dorrigo Seed Savers</w:t>
    </w:r>
    <w:r w:rsidRPr="007B1308">
      <w:rPr>
        <w:color w:val="595959" w:themeColor="text1" w:themeTint="A6"/>
        <w:sz w:val="22"/>
        <w:szCs w:val="28"/>
      </w:rPr>
      <w:t xml:space="preserve"> </w:t>
    </w:r>
    <w:r w:rsidR="00B604CB" w:rsidRPr="007B1308">
      <w:rPr>
        <w:color w:val="595959" w:themeColor="text1" w:themeTint="A6"/>
        <w:sz w:val="22"/>
        <w:szCs w:val="28"/>
      </w:rPr>
      <w:t xml:space="preserve">| </w:t>
    </w:r>
    <w:r w:rsidR="00632FA9" w:rsidRPr="007B1308">
      <w:rPr>
        <w:rFonts w:asciiTheme="majorHAnsi" w:hAnsiTheme="majorHAnsi"/>
        <w:color w:val="595959" w:themeColor="text1" w:themeTint="A6"/>
        <w:sz w:val="22"/>
        <w:szCs w:val="28"/>
      </w:rPr>
      <w:t xml:space="preserve">Email: </w:t>
    </w:r>
    <w:r w:rsidR="00DF350D" w:rsidRPr="007B1308">
      <w:rPr>
        <w:rFonts w:asciiTheme="majorHAnsi" w:hAnsiTheme="majorHAnsi"/>
        <w:color w:val="595959" w:themeColor="text1" w:themeTint="A6"/>
        <w:sz w:val="22"/>
        <w:szCs w:val="28"/>
      </w:rPr>
      <w:t>dandarrga@gmai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430C4C" w14:textId="77777777" w:rsidR="002447D8" w:rsidRDefault="002447D8" w:rsidP="002D4E9F">
      <w:pPr>
        <w:spacing w:before="0" w:after="0" w:line="240" w:lineRule="auto"/>
      </w:pPr>
      <w:r>
        <w:separator/>
      </w:r>
    </w:p>
  </w:footnote>
  <w:footnote w:type="continuationSeparator" w:id="0">
    <w:p w14:paraId="72D8D023" w14:textId="77777777" w:rsidR="002447D8" w:rsidRDefault="002447D8" w:rsidP="002D4E9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5FAAC8" w14:textId="6DB7E4E1" w:rsidR="00B604CB" w:rsidRPr="00B604CB" w:rsidRDefault="00B604CB" w:rsidP="00B604CB">
    <w:pPr>
      <w:spacing w:line="240" w:lineRule="auto"/>
      <w:jc w:val="center"/>
      <w:rPr>
        <w:rFonts w:asciiTheme="majorHAnsi" w:hAnsiTheme="majorHAnsi"/>
        <w:color w:val="595959" w:themeColor="text1" w:themeTint="A6"/>
        <w:sz w:val="24"/>
        <w:szCs w:val="24"/>
      </w:rPr>
    </w:pPr>
    <w:r w:rsidRPr="00B604CB">
      <w:rPr>
        <w:rFonts w:asciiTheme="majorHAnsi" w:hAnsiTheme="majorHAnsi"/>
        <w:color w:val="595959" w:themeColor="text1" w:themeTint="A6"/>
        <w:sz w:val="28"/>
        <w:szCs w:val="28"/>
      </w:rPr>
      <w:t>DORRIGO COMMUNITY NURSERY INC</w:t>
    </w:r>
    <w:r w:rsidRPr="00B604CB">
      <w:rPr>
        <w:rFonts w:asciiTheme="majorHAnsi" w:hAnsiTheme="majorHAnsi"/>
        <w:color w:val="595959" w:themeColor="text1" w:themeTint="A6"/>
        <w:sz w:val="24"/>
        <w:szCs w:val="24"/>
      </w:rPr>
      <w:t xml:space="preserve"> </w:t>
    </w:r>
    <w:r w:rsidRPr="00B604CB">
      <w:rPr>
        <w:rFonts w:asciiTheme="majorHAnsi" w:hAnsiTheme="majorHAnsi"/>
        <w:color w:val="595959" w:themeColor="text1" w:themeTint="A6"/>
      </w:rPr>
      <w:t>INC210042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DKzNDA2MzY0MTFT0lEKTi0uzszPAykwrgUAz93WriwAAAA="/>
  </w:docVars>
  <w:rsids>
    <w:rsidRoot w:val="002046BB"/>
    <w:rsid w:val="00017091"/>
    <w:rsid w:val="000503C8"/>
    <w:rsid w:val="000A2753"/>
    <w:rsid w:val="000C42C4"/>
    <w:rsid w:val="001969F6"/>
    <w:rsid w:val="001F723A"/>
    <w:rsid w:val="002046BB"/>
    <w:rsid w:val="00214C1C"/>
    <w:rsid w:val="0022369B"/>
    <w:rsid w:val="00230999"/>
    <w:rsid w:val="002343FD"/>
    <w:rsid w:val="00237BAE"/>
    <w:rsid w:val="002447D8"/>
    <w:rsid w:val="00252674"/>
    <w:rsid w:val="002532B2"/>
    <w:rsid w:val="00263657"/>
    <w:rsid w:val="00284667"/>
    <w:rsid w:val="002B4C64"/>
    <w:rsid w:val="002B788F"/>
    <w:rsid w:val="002B7EBD"/>
    <w:rsid w:val="002D4E9F"/>
    <w:rsid w:val="002E386C"/>
    <w:rsid w:val="003165AF"/>
    <w:rsid w:val="00347E76"/>
    <w:rsid w:val="00367950"/>
    <w:rsid w:val="003912C0"/>
    <w:rsid w:val="003A6AB3"/>
    <w:rsid w:val="003E5681"/>
    <w:rsid w:val="00406AB4"/>
    <w:rsid w:val="00424C70"/>
    <w:rsid w:val="004518F5"/>
    <w:rsid w:val="004C619B"/>
    <w:rsid w:val="00501EBC"/>
    <w:rsid w:val="00521818"/>
    <w:rsid w:val="00522C7E"/>
    <w:rsid w:val="00580AF3"/>
    <w:rsid w:val="00580BAE"/>
    <w:rsid w:val="006276AB"/>
    <w:rsid w:val="00632FA9"/>
    <w:rsid w:val="00662456"/>
    <w:rsid w:val="00691264"/>
    <w:rsid w:val="006A078D"/>
    <w:rsid w:val="006B03D0"/>
    <w:rsid w:val="007573E1"/>
    <w:rsid w:val="0079528A"/>
    <w:rsid w:val="007B1308"/>
    <w:rsid w:val="007D0408"/>
    <w:rsid w:val="007D3FCD"/>
    <w:rsid w:val="007E6B41"/>
    <w:rsid w:val="008114C7"/>
    <w:rsid w:val="00836BA7"/>
    <w:rsid w:val="008415E2"/>
    <w:rsid w:val="008F4DC1"/>
    <w:rsid w:val="008F5973"/>
    <w:rsid w:val="00937DC3"/>
    <w:rsid w:val="00940648"/>
    <w:rsid w:val="00951F0E"/>
    <w:rsid w:val="009859C0"/>
    <w:rsid w:val="009946B7"/>
    <w:rsid w:val="009E085B"/>
    <w:rsid w:val="00A03CF5"/>
    <w:rsid w:val="00A31F1B"/>
    <w:rsid w:val="00A35DE0"/>
    <w:rsid w:val="00AA43A5"/>
    <w:rsid w:val="00AC10AA"/>
    <w:rsid w:val="00AC578A"/>
    <w:rsid w:val="00AE2743"/>
    <w:rsid w:val="00AE5048"/>
    <w:rsid w:val="00B00BC9"/>
    <w:rsid w:val="00B17AF9"/>
    <w:rsid w:val="00B604CB"/>
    <w:rsid w:val="00B64061"/>
    <w:rsid w:val="00B660D9"/>
    <w:rsid w:val="00B75D77"/>
    <w:rsid w:val="00B806CE"/>
    <w:rsid w:val="00C30448"/>
    <w:rsid w:val="00C50066"/>
    <w:rsid w:val="00CB752D"/>
    <w:rsid w:val="00D327AB"/>
    <w:rsid w:val="00D40C0C"/>
    <w:rsid w:val="00D83A77"/>
    <w:rsid w:val="00DA40FA"/>
    <w:rsid w:val="00DB21D0"/>
    <w:rsid w:val="00DF350D"/>
    <w:rsid w:val="00E20769"/>
    <w:rsid w:val="00E2241B"/>
    <w:rsid w:val="00E36588"/>
    <w:rsid w:val="00E6413B"/>
    <w:rsid w:val="00E718F8"/>
    <w:rsid w:val="00EB38BD"/>
    <w:rsid w:val="00EF3D70"/>
    <w:rsid w:val="00F135EE"/>
    <w:rsid w:val="00F36BD2"/>
    <w:rsid w:val="00F71475"/>
    <w:rsid w:val="00F9633D"/>
    <w:rsid w:val="00FC1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9C87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46BB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6BB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46BB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46BB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46BB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46BB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46BB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46BB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46BB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46BB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4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046BB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46BB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46BB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46B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46BB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046BB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046BB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46BB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46BB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46BB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2046BB"/>
    <w:rPr>
      <w:b/>
      <w:bCs/>
    </w:rPr>
  </w:style>
  <w:style w:type="character" w:styleId="Emphasis">
    <w:name w:val="Emphasis"/>
    <w:uiPriority w:val="20"/>
    <w:qFormat/>
    <w:rsid w:val="002046BB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046BB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046BB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046B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046B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046BB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46BB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46BB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046BB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046BB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046BB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046BB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046BB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046B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2D4E9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E9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D4E9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E9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1F0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28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28A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C30448"/>
    <w:pPr>
      <w:suppressAutoHyphens/>
      <w:autoSpaceDN w:val="0"/>
      <w:spacing w:before="0" w:after="0" w:line="240" w:lineRule="auto"/>
      <w:textAlignment w:val="baseline"/>
    </w:pPr>
    <w:rPr>
      <w:rFonts w:ascii="Arial" w:eastAsia="Times New Roman" w:hAnsi="Arial" w:cs="Arial"/>
      <w:color w:val="000000"/>
      <w:kern w:val="3"/>
      <w:sz w:val="24"/>
      <w:szCs w:val="20"/>
      <w:lang w:val="en-GB" w:eastAsia="zh-CN" w:bidi="ar-SA"/>
    </w:rPr>
  </w:style>
  <w:style w:type="table" w:customStyle="1" w:styleId="TableGrid1">
    <w:name w:val="Table Grid1"/>
    <w:basedOn w:val="TableNormal"/>
    <w:next w:val="TableGrid"/>
    <w:uiPriority w:val="39"/>
    <w:rsid w:val="00C30448"/>
    <w:pPr>
      <w:widowControl w:val="0"/>
      <w:autoSpaceDN w:val="0"/>
      <w:spacing w:before="0"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val="en-AU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A2753"/>
    <w:pPr>
      <w:widowControl w:val="0"/>
      <w:autoSpaceDN w:val="0"/>
      <w:spacing w:before="0"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val="en-AU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46BB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6BB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46BB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46BB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46BB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46BB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46BB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46BB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46BB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46BB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4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046BB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46BB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46BB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46B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46BB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046BB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046BB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46BB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46BB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46BB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2046BB"/>
    <w:rPr>
      <w:b/>
      <w:bCs/>
    </w:rPr>
  </w:style>
  <w:style w:type="character" w:styleId="Emphasis">
    <w:name w:val="Emphasis"/>
    <w:uiPriority w:val="20"/>
    <w:qFormat/>
    <w:rsid w:val="002046BB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046BB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046BB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046B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046B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046BB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46BB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46BB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046BB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046BB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046BB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046BB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046BB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046B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2D4E9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E9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D4E9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E9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1F0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28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28A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C30448"/>
    <w:pPr>
      <w:suppressAutoHyphens/>
      <w:autoSpaceDN w:val="0"/>
      <w:spacing w:before="0" w:after="0" w:line="240" w:lineRule="auto"/>
      <w:textAlignment w:val="baseline"/>
    </w:pPr>
    <w:rPr>
      <w:rFonts w:ascii="Arial" w:eastAsia="Times New Roman" w:hAnsi="Arial" w:cs="Arial"/>
      <w:color w:val="000000"/>
      <w:kern w:val="3"/>
      <w:sz w:val="24"/>
      <w:szCs w:val="20"/>
      <w:lang w:val="en-GB" w:eastAsia="zh-CN" w:bidi="ar-SA"/>
    </w:rPr>
  </w:style>
  <w:style w:type="table" w:customStyle="1" w:styleId="TableGrid1">
    <w:name w:val="Table Grid1"/>
    <w:basedOn w:val="TableNormal"/>
    <w:next w:val="TableGrid"/>
    <w:uiPriority w:val="39"/>
    <w:rsid w:val="00C30448"/>
    <w:pPr>
      <w:widowControl w:val="0"/>
      <w:autoSpaceDN w:val="0"/>
      <w:spacing w:before="0"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val="en-AU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A2753"/>
    <w:pPr>
      <w:widowControl w:val="0"/>
      <w:autoSpaceDN w:val="0"/>
      <w:spacing w:before="0"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val="en-AU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92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</dc:creator>
  <cp:lastModifiedBy>Workventures</cp:lastModifiedBy>
  <cp:revision>4</cp:revision>
  <cp:lastPrinted>2021-08-03T02:15:00Z</cp:lastPrinted>
  <dcterms:created xsi:type="dcterms:W3CDTF">2021-08-03T02:30:00Z</dcterms:created>
  <dcterms:modified xsi:type="dcterms:W3CDTF">2021-08-08T06:44:00Z</dcterms:modified>
</cp:coreProperties>
</file>